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70DFEE5A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FF009B">
        <w:rPr>
          <w:rFonts w:ascii="Gotham Black" w:hAnsi="Gotham Black"/>
        </w:rPr>
        <w:t>September 18</w:t>
      </w:r>
      <w:r w:rsidR="00BE0279">
        <w:rPr>
          <w:rFonts w:ascii="Gotham Black" w:hAnsi="Gotham Black"/>
        </w:rPr>
        <w:t>,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7"/>
        <w:gridCol w:w="7357"/>
        <w:gridCol w:w="1336"/>
        <w:gridCol w:w="1350"/>
      </w:tblGrid>
      <w:tr w:rsidR="007E4372" w:rsidRPr="007E4372" w14:paraId="4691B42A" w14:textId="77777777" w:rsidTr="005B2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35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336" w:type="dxa"/>
          </w:tcPr>
          <w:p w14:paraId="4DBF6F37" w14:textId="527D47C2" w:rsidR="00E03911" w:rsidRPr="005A2AFD" w:rsidRDefault="005F677C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 xml:space="preserve">Russell 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35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336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35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336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406E2D6E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50AA3A74" w:rsidR="008A1642" w:rsidRPr="007E4372" w:rsidRDefault="008A1642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10A1E526" w14:textId="663B8A4F" w:rsidR="00923AFD" w:rsidRDefault="007E4372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ction Items</w:t>
            </w:r>
            <w:r w:rsidR="008A1642">
              <w:rPr>
                <w:rFonts w:ascii="Gotham" w:hAnsi="Gotham"/>
                <w:b/>
                <w:bCs/>
                <w:sz w:val="20"/>
              </w:rPr>
              <w:t xml:space="preserve">- First Read </w:t>
            </w:r>
          </w:p>
          <w:p w14:paraId="1B7FA92C" w14:textId="4C339D04" w:rsidR="001C2AA7" w:rsidRDefault="001C2AA7" w:rsidP="00B57578">
            <w:pPr>
              <w:pStyle w:val="ListParagraph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Integrated Planning Document</w:t>
            </w:r>
          </w:p>
          <w:p w14:paraId="59A39079" w14:textId="60083A0A" w:rsidR="00296064" w:rsidRPr="00B57578" w:rsidRDefault="00296064" w:rsidP="00B57578">
            <w:pPr>
              <w:pStyle w:val="ListParagraph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Staff Development Task Force</w:t>
            </w:r>
          </w:p>
          <w:p w14:paraId="48CCC189" w14:textId="77777777" w:rsidR="00092EBF" w:rsidRPr="00F964EE" w:rsidRDefault="00092EBF" w:rsidP="00092EBF">
            <w:pPr>
              <w:pStyle w:val="ListParagraph"/>
              <w:ind w:left="1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  <w:p w14:paraId="3E79C2DB" w14:textId="0585B4B0" w:rsidR="005F677C" w:rsidRDefault="008A1642" w:rsidP="001E67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       </w:t>
            </w:r>
            <w:r w:rsidRPr="008A1642">
              <w:rPr>
                <w:rFonts w:ascii="Gotham" w:hAnsi="Gotham"/>
                <w:b/>
                <w:bCs/>
                <w:sz w:val="20"/>
              </w:rPr>
              <w:t>Action Items-Second Read</w:t>
            </w:r>
            <w:r w:rsidR="00D51A3A">
              <w:rPr>
                <w:rFonts w:ascii="Gotham" w:hAnsi="Gotham"/>
                <w:b/>
                <w:bCs/>
                <w:sz w:val="20"/>
              </w:rPr>
              <w:t xml:space="preserve">/Final Approval </w:t>
            </w:r>
          </w:p>
          <w:p w14:paraId="571804B8" w14:textId="77777777" w:rsidR="00DA3B70" w:rsidRDefault="00296064" w:rsidP="00296064">
            <w:pPr>
              <w:pStyle w:val="ListParagraph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 xml:space="preserve">IT Program Review </w:t>
            </w:r>
          </w:p>
          <w:p w14:paraId="1736332D" w14:textId="1FCC06E5" w:rsidR="00D516B2" w:rsidRPr="00296064" w:rsidRDefault="00D516B2" w:rsidP="00296064">
            <w:pPr>
              <w:pStyle w:val="ListParagraph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Recognition of Four Substantial Days</w:t>
            </w:r>
          </w:p>
        </w:tc>
        <w:tc>
          <w:tcPr>
            <w:tcW w:w="1336" w:type="dxa"/>
          </w:tcPr>
          <w:p w14:paraId="6A1A7939" w14:textId="40970F30" w:rsidR="005B2C5D" w:rsidRDefault="005B2C5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3441A58" w14:textId="72DC5F53" w:rsidR="005B2C5D" w:rsidRDefault="001C2AA7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3C678345" w14:textId="77777777" w:rsidR="005B2C5D" w:rsidRDefault="005B2C5D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7B87AC21" w14:textId="77777777" w:rsidR="00296064" w:rsidRDefault="00296064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7E1B6C1" w14:textId="77777777" w:rsidR="00D516B2" w:rsidRDefault="00D516B2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434CE8B8" w14:textId="77777777" w:rsidR="00296064" w:rsidRDefault="00296064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Navarrette</w:t>
            </w:r>
          </w:p>
          <w:p w14:paraId="1556087D" w14:textId="6408A8A3" w:rsidR="00D516B2" w:rsidRPr="00933E47" w:rsidRDefault="00D516B2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armolejo</w:t>
            </w:r>
          </w:p>
        </w:tc>
        <w:tc>
          <w:tcPr>
            <w:tcW w:w="1350" w:type="dxa"/>
          </w:tcPr>
          <w:p w14:paraId="20904D4C" w14:textId="0830262F" w:rsidR="0027495D" w:rsidRPr="00933E47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BD412BE" w14:textId="744F8AC7" w:rsidR="00E03911" w:rsidRPr="007E4372" w:rsidRDefault="000C21F5" w:rsidP="0027495D">
            <w:pPr>
              <w:ind w:left="36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357" w:type="dxa"/>
            <w:shd w:val="clear" w:color="auto" w:fill="auto"/>
          </w:tcPr>
          <w:p w14:paraId="6840B132" w14:textId="069169FA" w:rsidR="005F3B61" w:rsidRDefault="007E4372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New Business – Announcement/Information/Discussion Items</w:t>
            </w:r>
          </w:p>
          <w:p w14:paraId="52AFD1A6" w14:textId="5443DEB3" w:rsidR="00296064" w:rsidRDefault="00296064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Bookstore Discussion UGS Site Coordinator</w:t>
            </w:r>
          </w:p>
          <w:p w14:paraId="6ED33311" w14:textId="48C16902" w:rsidR="004D050E" w:rsidRDefault="004D050E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>
              <w:rPr>
                <w:rFonts w:ascii="Gotham" w:hAnsi="Gotham"/>
                <w:sz w:val="20"/>
              </w:rPr>
              <w:t>Introduction of Alicia Vargas Student Representative</w:t>
            </w:r>
          </w:p>
          <w:p w14:paraId="139B3D64" w14:textId="36A77E94" w:rsidR="00D84D77" w:rsidRPr="00296064" w:rsidRDefault="00D84D77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296064">
              <w:rPr>
                <w:rFonts w:ascii="Gotham" w:hAnsi="Gotham"/>
                <w:sz w:val="20"/>
              </w:rPr>
              <w:t>ILOs</w:t>
            </w:r>
          </w:p>
          <w:p w14:paraId="47FDA5AF" w14:textId="2197AFEF" w:rsidR="00376745" w:rsidRPr="00296064" w:rsidRDefault="00376745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296064">
              <w:rPr>
                <w:rFonts w:ascii="Gotham" w:hAnsi="Gotham"/>
                <w:sz w:val="20"/>
              </w:rPr>
              <w:t>New Website and Committee Pages</w:t>
            </w:r>
          </w:p>
          <w:p w14:paraId="7EDF9396" w14:textId="0E4A525F" w:rsidR="00296064" w:rsidRPr="00296064" w:rsidRDefault="00296064" w:rsidP="00D84D77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  <w:r w:rsidRPr="00296064">
              <w:rPr>
                <w:rFonts w:ascii="Gotham" w:hAnsi="Gotham"/>
                <w:sz w:val="20"/>
              </w:rPr>
              <w:t>Program Review Reminders</w:t>
            </w:r>
          </w:p>
          <w:p w14:paraId="118D0373" w14:textId="2DB674ED" w:rsidR="009115FE" w:rsidRPr="007B1073" w:rsidRDefault="009115FE" w:rsidP="00E87F7F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30AE8C77" w14:textId="41B66A23" w:rsidR="00296064" w:rsidRDefault="00296064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BB74022" w14:textId="5F1F3D52" w:rsidR="00296064" w:rsidRDefault="00296064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amirez</w:t>
            </w:r>
          </w:p>
          <w:p w14:paraId="259FD7D2" w14:textId="2F1C8DF1" w:rsidR="004D050E" w:rsidRDefault="004D050E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Russell </w:t>
            </w:r>
          </w:p>
          <w:p w14:paraId="2CDC92EA" w14:textId="50CF02E3" w:rsidR="00453F82" w:rsidRDefault="00D84D77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 xml:space="preserve">Long </w:t>
            </w:r>
          </w:p>
          <w:p w14:paraId="38AA6CF6" w14:textId="77777777" w:rsidR="00D84D77" w:rsidRDefault="00376745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Perez</w:t>
            </w:r>
          </w:p>
          <w:p w14:paraId="69CA1BE8" w14:textId="50596C02" w:rsidR="00296064" w:rsidRPr="00933E47" w:rsidRDefault="00296064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2E3C655B" w:rsidR="00B41135" w:rsidRPr="00933E47" w:rsidRDefault="00B41135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35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336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357" w:type="dxa"/>
          </w:tcPr>
          <w:p w14:paraId="4BD317D3" w14:textId="5608CD82" w:rsidR="00087BD9" w:rsidRPr="007E4372" w:rsidRDefault="004D050E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336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35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336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336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336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336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336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336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336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35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336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5B2C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35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336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5B2C5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35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336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D34C88"/>
    <w:multiLevelType w:val="hybridMultilevel"/>
    <w:tmpl w:val="96C23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62046"/>
    <w:multiLevelType w:val="hybridMultilevel"/>
    <w:tmpl w:val="8FEAA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556A3"/>
    <w:multiLevelType w:val="hybridMultilevel"/>
    <w:tmpl w:val="DAA46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9C63F20"/>
    <w:multiLevelType w:val="hybridMultilevel"/>
    <w:tmpl w:val="FC3E90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F9017A"/>
    <w:multiLevelType w:val="hybridMultilevel"/>
    <w:tmpl w:val="9ECED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57620614">
    <w:abstractNumId w:val="12"/>
  </w:num>
  <w:num w:numId="2" w16cid:durableId="387530307">
    <w:abstractNumId w:val="29"/>
  </w:num>
  <w:num w:numId="3" w16cid:durableId="2078505171">
    <w:abstractNumId w:val="2"/>
  </w:num>
  <w:num w:numId="4" w16cid:durableId="229078392">
    <w:abstractNumId w:val="17"/>
  </w:num>
  <w:num w:numId="5" w16cid:durableId="1426464594">
    <w:abstractNumId w:val="19"/>
  </w:num>
  <w:num w:numId="6" w16cid:durableId="2102488467">
    <w:abstractNumId w:val="3"/>
  </w:num>
  <w:num w:numId="7" w16cid:durableId="1828664361">
    <w:abstractNumId w:val="21"/>
  </w:num>
  <w:num w:numId="8" w16cid:durableId="681200841">
    <w:abstractNumId w:val="11"/>
  </w:num>
  <w:num w:numId="9" w16cid:durableId="602811329">
    <w:abstractNumId w:val="13"/>
  </w:num>
  <w:num w:numId="10" w16cid:durableId="1368916419">
    <w:abstractNumId w:val="0"/>
  </w:num>
  <w:num w:numId="11" w16cid:durableId="1387949905">
    <w:abstractNumId w:val="10"/>
  </w:num>
  <w:num w:numId="12" w16cid:durableId="1946571265">
    <w:abstractNumId w:val="25"/>
  </w:num>
  <w:num w:numId="13" w16cid:durableId="312371319">
    <w:abstractNumId w:val="32"/>
  </w:num>
  <w:num w:numId="14" w16cid:durableId="1622104481">
    <w:abstractNumId w:val="18"/>
  </w:num>
  <w:num w:numId="15" w16cid:durableId="556867433">
    <w:abstractNumId w:val="16"/>
  </w:num>
  <w:num w:numId="16" w16cid:durableId="831141784">
    <w:abstractNumId w:val="24"/>
  </w:num>
  <w:num w:numId="17" w16cid:durableId="212888788">
    <w:abstractNumId w:val="9"/>
  </w:num>
  <w:num w:numId="18" w16cid:durableId="1294287696">
    <w:abstractNumId w:val="30"/>
  </w:num>
  <w:num w:numId="19" w16cid:durableId="1331760754">
    <w:abstractNumId w:val="5"/>
  </w:num>
  <w:num w:numId="20" w16cid:durableId="469324478">
    <w:abstractNumId w:val="7"/>
  </w:num>
  <w:num w:numId="21" w16cid:durableId="1313832928">
    <w:abstractNumId w:val="33"/>
  </w:num>
  <w:num w:numId="22" w16cid:durableId="581069504">
    <w:abstractNumId w:val="4"/>
  </w:num>
  <w:num w:numId="23" w16cid:durableId="222175932">
    <w:abstractNumId w:val="34"/>
  </w:num>
  <w:num w:numId="24" w16cid:durableId="845822013">
    <w:abstractNumId w:val="8"/>
  </w:num>
  <w:num w:numId="25" w16cid:durableId="2117169161">
    <w:abstractNumId w:val="26"/>
  </w:num>
  <w:num w:numId="26" w16cid:durableId="50741081">
    <w:abstractNumId w:val="20"/>
  </w:num>
  <w:num w:numId="27" w16cid:durableId="1184202200">
    <w:abstractNumId w:val="28"/>
  </w:num>
  <w:num w:numId="28" w16cid:durableId="210531873">
    <w:abstractNumId w:val="23"/>
  </w:num>
  <w:num w:numId="29" w16cid:durableId="1542399034">
    <w:abstractNumId w:val="14"/>
  </w:num>
  <w:num w:numId="30" w16cid:durableId="295333882">
    <w:abstractNumId w:val="22"/>
  </w:num>
  <w:num w:numId="31" w16cid:durableId="1530797508">
    <w:abstractNumId w:val="6"/>
  </w:num>
  <w:num w:numId="32" w16cid:durableId="539784394">
    <w:abstractNumId w:val="15"/>
  </w:num>
  <w:num w:numId="33" w16cid:durableId="1442189648">
    <w:abstractNumId w:val="27"/>
  </w:num>
  <w:num w:numId="34" w16cid:durableId="1985967798">
    <w:abstractNumId w:val="31"/>
  </w:num>
  <w:num w:numId="35" w16cid:durableId="8366543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556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92EBF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C2AA7"/>
    <w:rsid w:val="001E672A"/>
    <w:rsid w:val="0022598C"/>
    <w:rsid w:val="00265AB4"/>
    <w:rsid w:val="0027495D"/>
    <w:rsid w:val="00284001"/>
    <w:rsid w:val="0029264A"/>
    <w:rsid w:val="00293295"/>
    <w:rsid w:val="00296064"/>
    <w:rsid w:val="002A2D5C"/>
    <w:rsid w:val="002C1710"/>
    <w:rsid w:val="002C2FEB"/>
    <w:rsid w:val="002C3FDF"/>
    <w:rsid w:val="002E17C9"/>
    <w:rsid w:val="002F391B"/>
    <w:rsid w:val="002F4033"/>
    <w:rsid w:val="002F64D5"/>
    <w:rsid w:val="00305FD2"/>
    <w:rsid w:val="00355AA4"/>
    <w:rsid w:val="00355F33"/>
    <w:rsid w:val="00376745"/>
    <w:rsid w:val="00393D5D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6F9A"/>
    <w:rsid w:val="004D050E"/>
    <w:rsid w:val="004F548A"/>
    <w:rsid w:val="005010B9"/>
    <w:rsid w:val="00502BAD"/>
    <w:rsid w:val="00505666"/>
    <w:rsid w:val="00562DA7"/>
    <w:rsid w:val="0057386F"/>
    <w:rsid w:val="00596106"/>
    <w:rsid w:val="005A2AFD"/>
    <w:rsid w:val="005A5390"/>
    <w:rsid w:val="005B2C5D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7075C1"/>
    <w:rsid w:val="007532CE"/>
    <w:rsid w:val="007663C3"/>
    <w:rsid w:val="00776241"/>
    <w:rsid w:val="00790838"/>
    <w:rsid w:val="007B1073"/>
    <w:rsid w:val="007B7B9C"/>
    <w:rsid w:val="007D32D9"/>
    <w:rsid w:val="007E4372"/>
    <w:rsid w:val="007F33CD"/>
    <w:rsid w:val="00844B37"/>
    <w:rsid w:val="00855791"/>
    <w:rsid w:val="00867975"/>
    <w:rsid w:val="00872651"/>
    <w:rsid w:val="00882DB6"/>
    <w:rsid w:val="008964C3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443F9"/>
    <w:rsid w:val="00952E1A"/>
    <w:rsid w:val="00960239"/>
    <w:rsid w:val="00967D0D"/>
    <w:rsid w:val="0099652D"/>
    <w:rsid w:val="009A55E1"/>
    <w:rsid w:val="009A5A04"/>
    <w:rsid w:val="009C468F"/>
    <w:rsid w:val="00A26D17"/>
    <w:rsid w:val="00A31DF2"/>
    <w:rsid w:val="00A81BF0"/>
    <w:rsid w:val="00A93162"/>
    <w:rsid w:val="00AA3B1F"/>
    <w:rsid w:val="00AC0D30"/>
    <w:rsid w:val="00AE2BF1"/>
    <w:rsid w:val="00B14764"/>
    <w:rsid w:val="00B17242"/>
    <w:rsid w:val="00B41135"/>
    <w:rsid w:val="00B44DD4"/>
    <w:rsid w:val="00B569A6"/>
    <w:rsid w:val="00B57578"/>
    <w:rsid w:val="00B75680"/>
    <w:rsid w:val="00B95E73"/>
    <w:rsid w:val="00BA1758"/>
    <w:rsid w:val="00BA5872"/>
    <w:rsid w:val="00BB5262"/>
    <w:rsid w:val="00BC3D47"/>
    <w:rsid w:val="00BE0279"/>
    <w:rsid w:val="00BE69C7"/>
    <w:rsid w:val="00C44684"/>
    <w:rsid w:val="00C6653F"/>
    <w:rsid w:val="00C9513F"/>
    <w:rsid w:val="00CA6BD9"/>
    <w:rsid w:val="00CB4076"/>
    <w:rsid w:val="00CD7B2E"/>
    <w:rsid w:val="00CE2B84"/>
    <w:rsid w:val="00D10CB1"/>
    <w:rsid w:val="00D516B2"/>
    <w:rsid w:val="00D51A3A"/>
    <w:rsid w:val="00D52745"/>
    <w:rsid w:val="00D7077D"/>
    <w:rsid w:val="00D820F1"/>
    <w:rsid w:val="00D84D77"/>
    <w:rsid w:val="00DA3B70"/>
    <w:rsid w:val="00DA685D"/>
    <w:rsid w:val="00DA78EA"/>
    <w:rsid w:val="00DB02E4"/>
    <w:rsid w:val="00DB0413"/>
    <w:rsid w:val="00E03911"/>
    <w:rsid w:val="00E1699C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53331"/>
    <w:rsid w:val="00F54056"/>
    <w:rsid w:val="00F6052E"/>
    <w:rsid w:val="00F61520"/>
    <w:rsid w:val="00F7583E"/>
    <w:rsid w:val="00F815D3"/>
    <w:rsid w:val="00F87F7E"/>
    <w:rsid w:val="00F964EE"/>
    <w:rsid w:val="00FA3BA0"/>
    <w:rsid w:val="00FC07B7"/>
    <w:rsid w:val="00FD21EB"/>
    <w:rsid w:val="00FD5C1C"/>
    <w:rsid w:val="00FD72AC"/>
    <w:rsid w:val="00FE31B0"/>
    <w:rsid w:val="00FF0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5649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9036D-1BB5-46EE-84A7-57F1D397A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13</cp:revision>
  <cp:lastPrinted>2023-02-06T19:32:00Z</cp:lastPrinted>
  <dcterms:created xsi:type="dcterms:W3CDTF">2023-02-08T17:12:00Z</dcterms:created>
  <dcterms:modified xsi:type="dcterms:W3CDTF">2023-09-14T23:01:00Z</dcterms:modified>
</cp:coreProperties>
</file>